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{{ full_name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{{ top_keywords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- endif %}</w:t>
      </w:r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0] }}</w:t>
      </w:r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3] }}</w:t>
      </w:r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6] }}</w:t>
      </w:r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xpertise_keywords[1] }}</w:t>
      </w:r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4] }}</w:t>
      </w:r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7] }}</w:t>
      </w:r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2] }}</w:t>
      </w:r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5] }}</w:t>
      </w:r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xpertise_keywords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138D2396" w14:textId="46ADCDD8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="001C6809" w:rsidRPr="00874632">
        <w:rPr>
          <w:rFonts w:asciiTheme="majorHAnsi" w:hAnsiTheme="majorHAnsi" w:cstheme="majorHAnsi"/>
          <w:color w:val="000000" w:themeColor="text1"/>
          <w:lang w:val="en-US"/>
        </w:rPr>
        <w:t>achieve.</w:t>
      </w:r>
      <w:r w:rsidRPr="00874632">
        <w:rPr>
          <w:rFonts w:asciiTheme="majorHAnsi" w:hAnsiTheme="majorHAnsi" w:cstheme="majorHAnsi"/>
          <w:color w:val="000000" w:themeColor="text1"/>
          <w:lang w:val="en-US"/>
        </w:rPr>
        <w:t>label }}: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if %}</w:t>
      </w:r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.company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>{{ exp.location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{{ exp.title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>{{ exp.dates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.description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exp.achievements</w:t>
      </w:r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ach.label or ach.text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6C62E575" w:rsidR="00857B99" w:rsidRDefault="002729E9" w:rsidP="00A44F73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40" w:after="10" w:line="276" w:lineRule="auto"/>
        <w:ind w:left="274" w:right="288" w:hanging="274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>
        <w:rPr>
          <w:rFonts w:asciiTheme="majorHAnsi" w:hAnsiTheme="majorHAnsi" w:cstheme="majorHAnsi"/>
          <w:color w:val="000000" w:themeColor="text1"/>
          <w:lang w:val="en-US"/>
        </w:rPr>
        <w:t>%</w:t>
      </w:r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if ach.label and ach.text %</w:t>
      </w:r>
      <w:r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: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 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>{{ ach.text }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 endfor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earlier_experience %}</w:t>
      </w:r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{{ job.company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job.location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{{ job.title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- endif %}</w:t>
      </w:r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edu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{{ edu.institution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edu.location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{{ edu.credential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- endif %}</w:t>
      </w:r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certifications %}</w:t>
      </w:r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certifications %}</w:t>
      </w:r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{{ cert.institution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cert.location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{{ cert.credential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if %}</w:t>
      </w:r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124AE0" w14:textId="77777777" w:rsidR="001D1539" w:rsidRPr="0047032D" w:rsidRDefault="001D1539" w:rsidP="00CB2353">
      <w:r w:rsidRPr="0047032D">
        <w:separator/>
      </w:r>
    </w:p>
  </w:endnote>
  <w:endnote w:type="continuationSeparator" w:id="0">
    <w:p w14:paraId="2EF86C08" w14:textId="77777777" w:rsidR="001D1539" w:rsidRPr="0047032D" w:rsidRDefault="001D1539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45454" w14:textId="77777777" w:rsidR="001D1539" w:rsidRPr="0047032D" w:rsidRDefault="001D1539" w:rsidP="00CB2353">
      <w:r w:rsidRPr="0047032D">
        <w:separator/>
      </w:r>
    </w:p>
  </w:footnote>
  <w:footnote w:type="continuationSeparator" w:id="0">
    <w:p w14:paraId="11028EF6" w14:textId="77777777" w:rsidR="001D1539" w:rsidRPr="0047032D" w:rsidRDefault="001D1539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153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004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632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4F73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1BCA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3EC3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19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76</cp:revision>
  <cp:lastPrinted>2025-03-14T19:14:00Z</cp:lastPrinted>
  <dcterms:created xsi:type="dcterms:W3CDTF">2025-06-08T13:19:00Z</dcterms:created>
  <dcterms:modified xsi:type="dcterms:W3CDTF">2025-09-12T11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